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3630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cper Pietrz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licja Lech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